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3C42E" w14:textId="77777777" w:rsidR="008814C4" w:rsidRDefault="008814C4" w:rsidP="008814C4">
      <w:pPr>
        <w:jc w:val="center"/>
        <w:rPr>
          <w:b/>
          <w:sz w:val="28"/>
          <w:szCs w:val="28"/>
        </w:rPr>
      </w:pPr>
      <w:r w:rsidRPr="00A73641">
        <w:rPr>
          <w:b/>
          <w:sz w:val="28"/>
          <w:szCs w:val="28"/>
        </w:rPr>
        <w:t>Project</w:t>
      </w:r>
      <w:r>
        <w:rPr>
          <w:b/>
          <w:sz w:val="28"/>
          <w:szCs w:val="28"/>
        </w:rPr>
        <w:t xml:space="preserve"> Title</w:t>
      </w:r>
    </w:p>
    <w:p w14:paraId="2849EAFC" w14:textId="77777777" w:rsidR="008814C4" w:rsidRPr="00BF7DC5" w:rsidRDefault="008814C4" w:rsidP="008814C4">
      <w:pPr>
        <w:rPr>
          <w:i/>
          <w:color w:val="ED7D31" w:themeColor="accent2"/>
          <w:sz w:val="20"/>
          <w:u w:val="single"/>
        </w:rPr>
      </w:pPr>
      <w:r w:rsidRPr="00BF7DC5">
        <w:rPr>
          <w:i/>
          <w:color w:val="ED7D31" w:themeColor="accent2"/>
          <w:sz w:val="20"/>
        </w:rPr>
        <w:t>Team member 1, Team member</w:t>
      </w:r>
      <w:r w:rsidR="001A6DD8">
        <w:rPr>
          <w:i/>
          <w:color w:val="ED7D31" w:themeColor="accent2"/>
          <w:sz w:val="20"/>
        </w:rPr>
        <w:t xml:space="preserve"> 2, Team Member 3,Team member 4</w:t>
      </w:r>
    </w:p>
    <w:p w14:paraId="36C889F5" w14:textId="77777777" w:rsidR="008814C4" w:rsidRPr="00BF7DC5" w:rsidRDefault="008814C4" w:rsidP="007F554E">
      <w:pPr>
        <w:rPr>
          <w:b/>
          <w:sz w:val="20"/>
          <w:u w:val="single"/>
        </w:rPr>
      </w:pPr>
      <w:r w:rsidRPr="00BF7DC5">
        <w:rPr>
          <w:b/>
          <w:sz w:val="20"/>
          <w:u w:val="single"/>
        </w:rPr>
        <w:t>Abstract</w:t>
      </w:r>
    </w:p>
    <w:p w14:paraId="46614FA0" w14:textId="77777777" w:rsidR="008814C4" w:rsidRPr="00BF7DC5" w:rsidRDefault="008814C4" w:rsidP="007F554E">
      <w:p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 xml:space="preserve">Summarize your research question, your analysis, results and your findings. </w:t>
      </w:r>
    </w:p>
    <w:p w14:paraId="1E387BE1" w14:textId="77777777" w:rsidR="008814C4" w:rsidRPr="00BF7DC5" w:rsidRDefault="008814C4" w:rsidP="007F554E">
      <w:pPr>
        <w:rPr>
          <w:b/>
          <w:i/>
          <w:sz w:val="20"/>
        </w:rPr>
      </w:pPr>
      <w:r w:rsidRPr="00BF7DC5">
        <w:rPr>
          <w:b/>
          <w:i/>
          <w:sz w:val="20"/>
        </w:rPr>
        <w:t xml:space="preserve">Keywords: </w:t>
      </w:r>
      <w:r w:rsidRPr="00BF7DC5">
        <w:rPr>
          <w:color w:val="ED7D31" w:themeColor="accent2"/>
          <w:sz w:val="20"/>
        </w:rPr>
        <w:t>Write 5 most related keywords according to your project</w:t>
      </w:r>
      <w:r w:rsidRPr="00BF7DC5">
        <w:rPr>
          <w:b/>
          <w:i/>
          <w:color w:val="ED7D31" w:themeColor="accent2"/>
          <w:sz w:val="20"/>
        </w:rPr>
        <w:t xml:space="preserve"> </w:t>
      </w:r>
    </w:p>
    <w:p w14:paraId="77F5168A" w14:textId="77777777" w:rsidR="00521FF8" w:rsidRPr="00BF7DC5" w:rsidRDefault="007F554E" w:rsidP="007F554E">
      <w:pPr>
        <w:pStyle w:val="ListParagraph"/>
        <w:numPr>
          <w:ilvl w:val="0"/>
          <w:numId w:val="1"/>
        </w:numPr>
        <w:ind w:left="426"/>
        <w:rPr>
          <w:b/>
          <w:sz w:val="20"/>
        </w:rPr>
      </w:pPr>
      <w:r w:rsidRPr="00BF7DC5">
        <w:rPr>
          <w:b/>
          <w:sz w:val="20"/>
        </w:rPr>
        <w:t>Introduction</w:t>
      </w:r>
    </w:p>
    <w:p w14:paraId="106EA7FE" w14:textId="77777777" w:rsidR="008814C4" w:rsidRPr="00BF7DC5" w:rsidRDefault="008814C4" w:rsidP="008814C4">
      <w:pPr>
        <w:ind w:left="42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In introduction section you need to answer following questions.</w:t>
      </w:r>
    </w:p>
    <w:p w14:paraId="002F787E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b/>
          <w:color w:val="ED7D31" w:themeColor="accent2"/>
          <w:sz w:val="20"/>
        </w:rPr>
      </w:pPr>
      <w:r w:rsidRPr="00BF7DC5">
        <w:rPr>
          <w:b/>
          <w:color w:val="ED7D31" w:themeColor="accent2"/>
          <w:sz w:val="20"/>
        </w:rPr>
        <w:t>Why you chose the topic?</w:t>
      </w:r>
    </w:p>
    <w:p w14:paraId="382E3C9C" w14:textId="77777777" w:rsidR="008814C4" w:rsidRPr="00BF7DC5" w:rsidRDefault="008814C4" w:rsidP="008814C4">
      <w:pPr>
        <w:ind w:left="114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y your topic is important? (Minimum 5 scientific references</w:t>
      </w:r>
      <w:r w:rsidR="00D552FD" w:rsidRPr="00BF7DC5">
        <w:rPr>
          <w:color w:val="ED7D31" w:themeColor="accent2"/>
          <w:sz w:val="20"/>
        </w:rPr>
        <w:t>[1]</w:t>
      </w:r>
      <w:r w:rsidRPr="00BF7DC5">
        <w:rPr>
          <w:color w:val="ED7D31" w:themeColor="accent2"/>
          <w:sz w:val="20"/>
        </w:rPr>
        <w:t>)</w:t>
      </w:r>
    </w:p>
    <w:p w14:paraId="60D80769" w14:textId="77777777" w:rsidR="008814C4" w:rsidRPr="00BF7DC5" w:rsidRDefault="008814C4" w:rsidP="008814C4">
      <w:pPr>
        <w:ind w:left="114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ich concerns made you choose this topic? (Minimum 3 scientific references)</w:t>
      </w:r>
    </w:p>
    <w:p w14:paraId="5AA12E18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b/>
          <w:color w:val="ED7D31" w:themeColor="accent2"/>
          <w:sz w:val="20"/>
        </w:rPr>
      </w:pPr>
      <w:r w:rsidRPr="00BF7DC5">
        <w:rPr>
          <w:b/>
          <w:color w:val="ED7D31" w:themeColor="accent2"/>
          <w:sz w:val="20"/>
        </w:rPr>
        <w:t>Which gaps you defined in the literature?</w:t>
      </w:r>
    </w:p>
    <w:p w14:paraId="74723E95" w14:textId="77777777" w:rsidR="008814C4" w:rsidRPr="00BF7DC5" w:rsidRDefault="008814C4" w:rsidP="008814C4">
      <w:pPr>
        <w:ind w:left="114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at are the previous studies on the topic and what did they do?(Minimum 7 scientific references)</w:t>
      </w:r>
    </w:p>
    <w:p w14:paraId="5DD7E199" w14:textId="77777777" w:rsidR="008814C4" w:rsidRPr="00BF7DC5" w:rsidRDefault="008814C4" w:rsidP="008814C4">
      <w:pPr>
        <w:ind w:left="114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How your project differs from the previous work?(with references to the previous research)</w:t>
      </w:r>
    </w:p>
    <w:p w14:paraId="3DF69402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b/>
          <w:color w:val="ED7D31" w:themeColor="accent2"/>
          <w:sz w:val="20"/>
        </w:rPr>
      </w:pPr>
      <w:r w:rsidRPr="00BF7DC5">
        <w:rPr>
          <w:b/>
          <w:color w:val="ED7D31" w:themeColor="accent2"/>
          <w:sz w:val="20"/>
        </w:rPr>
        <w:t>General explanation of your project.</w:t>
      </w:r>
    </w:p>
    <w:p w14:paraId="3798DA02" w14:textId="77777777" w:rsidR="008814C4" w:rsidRPr="00BF7DC5" w:rsidRDefault="008814C4" w:rsidP="008814C4">
      <w:pPr>
        <w:ind w:left="114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at is your aim?</w:t>
      </w:r>
    </w:p>
    <w:p w14:paraId="7DF04AED" w14:textId="77777777" w:rsidR="008814C4" w:rsidRPr="00BF7DC5" w:rsidRDefault="008814C4" w:rsidP="008814C4">
      <w:pPr>
        <w:ind w:left="114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at is your road map?</w:t>
      </w:r>
    </w:p>
    <w:p w14:paraId="06775BE4" w14:textId="77777777" w:rsidR="008814C4" w:rsidRPr="00BF7DC5" w:rsidRDefault="008814C4" w:rsidP="008814C4">
      <w:pPr>
        <w:ind w:left="114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at is your expected outcomes?</w:t>
      </w:r>
    </w:p>
    <w:p w14:paraId="2C0CDB9F" w14:textId="77777777" w:rsidR="007F554E" w:rsidRPr="00BF7DC5" w:rsidRDefault="007F554E" w:rsidP="007F554E">
      <w:pPr>
        <w:pStyle w:val="ListParagraph"/>
        <w:numPr>
          <w:ilvl w:val="0"/>
          <w:numId w:val="1"/>
        </w:numPr>
        <w:ind w:left="426"/>
        <w:rPr>
          <w:b/>
          <w:sz w:val="20"/>
        </w:rPr>
      </w:pPr>
      <w:r w:rsidRPr="00BF7DC5">
        <w:rPr>
          <w:b/>
          <w:sz w:val="20"/>
        </w:rPr>
        <w:t>Purpose of the study</w:t>
      </w:r>
    </w:p>
    <w:p w14:paraId="04523988" w14:textId="77777777" w:rsidR="008814C4" w:rsidRPr="00BF7DC5" w:rsidRDefault="008814C4" w:rsidP="008814C4">
      <w:pPr>
        <w:ind w:left="42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Explain the purpose of your study in detail.</w:t>
      </w:r>
    </w:p>
    <w:p w14:paraId="6175D6EB" w14:textId="77777777" w:rsidR="007F554E" w:rsidRPr="00BF7DC5" w:rsidRDefault="007F554E" w:rsidP="007F554E">
      <w:pPr>
        <w:pStyle w:val="ListParagraph"/>
        <w:numPr>
          <w:ilvl w:val="0"/>
          <w:numId w:val="1"/>
        </w:numPr>
        <w:ind w:left="426"/>
        <w:rPr>
          <w:b/>
          <w:sz w:val="20"/>
        </w:rPr>
      </w:pPr>
      <w:r w:rsidRPr="00BF7DC5">
        <w:rPr>
          <w:b/>
          <w:sz w:val="20"/>
        </w:rPr>
        <w:t>Data</w:t>
      </w:r>
    </w:p>
    <w:p w14:paraId="00C2DE46" w14:textId="77777777" w:rsidR="008814C4" w:rsidRPr="00BF7DC5" w:rsidRDefault="008814C4" w:rsidP="008814C4">
      <w:pPr>
        <w:ind w:firstLine="426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 xml:space="preserve">Introduce your data. </w:t>
      </w:r>
    </w:p>
    <w:p w14:paraId="4ED5E24B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ich dataset are you using? (give reference for your data)</w:t>
      </w:r>
    </w:p>
    <w:p w14:paraId="7E57404B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as that dataset used in the literature before, how?(with reference)</w:t>
      </w:r>
    </w:p>
    <w:p w14:paraId="744A7BDF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at are the data collection period and data interval?</w:t>
      </w:r>
    </w:p>
    <w:p w14:paraId="687F1950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What are the features and what do the features represent? (support with visualization)</w:t>
      </w:r>
    </w:p>
    <w:p w14:paraId="6EFB0347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How many samples does your data have?</w:t>
      </w:r>
    </w:p>
    <w:p w14:paraId="2EB9A63E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Does your data have any gaps?(support with visualization)</w:t>
      </w:r>
    </w:p>
    <w:p w14:paraId="232B5E49" w14:textId="77777777" w:rsidR="008814C4" w:rsidRPr="00BF7DC5" w:rsidRDefault="008814C4" w:rsidP="008814C4">
      <w:pPr>
        <w:pStyle w:val="ListParagraph"/>
        <w:numPr>
          <w:ilvl w:val="0"/>
          <w:numId w:val="2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Does your data have any trend or seasonality? (support with visualization)</w:t>
      </w:r>
    </w:p>
    <w:p w14:paraId="51CCCE1E" w14:textId="77777777" w:rsidR="008814C4" w:rsidRPr="00BF7DC5" w:rsidRDefault="008814C4" w:rsidP="008814C4">
      <w:pPr>
        <w:pStyle w:val="ListParagraph"/>
        <w:numPr>
          <w:ilvl w:val="1"/>
          <w:numId w:val="1"/>
        </w:numPr>
        <w:rPr>
          <w:b/>
          <w:sz w:val="20"/>
        </w:rPr>
      </w:pPr>
      <w:r w:rsidRPr="00BF7DC5">
        <w:rPr>
          <w:b/>
          <w:sz w:val="20"/>
        </w:rPr>
        <w:t>Data cleaning and preprocessing</w:t>
      </w:r>
    </w:p>
    <w:p w14:paraId="390C2632" w14:textId="77777777" w:rsidR="008814C4" w:rsidRPr="00BF7DC5" w:rsidRDefault="008814C4" w:rsidP="008814C4">
      <w:pPr>
        <w:ind w:left="72" w:firstLine="720"/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 xml:space="preserve">Explain your data cleaning and preprocessing strategy. </w:t>
      </w:r>
    </w:p>
    <w:p w14:paraId="22222914" w14:textId="77777777" w:rsidR="008814C4" w:rsidRPr="00BF7DC5" w:rsidRDefault="008814C4" w:rsidP="008814C4">
      <w:pPr>
        <w:pStyle w:val="ListParagraph"/>
        <w:numPr>
          <w:ilvl w:val="0"/>
          <w:numId w:val="5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Explain your data cleaning strategy.</w:t>
      </w:r>
    </w:p>
    <w:p w14:paraId="138EA0BC" w14:textId="77777777" w:rsidR="008814C4" w:rsidRPr="00BF7DC5" w:rsidRDefault="008814C4" w:rsidP="008814C4">
      <w:pPr>
        <w:pStyle w:val="ListParagraph"/>
        <w:numPr>
          <w:ilvl w:val="0"/>
          <w:numId w:val="4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Explain your gap filling strategy.</w:t>
      </w:r>
    </w:p>
    <w:p w14:paraId="61B9162D" w14:textId="77777777" w:rsidR="008814C4" w:rsidRPr="00BF7DC5" w:rsidRDefault="008814C4" w:rsidP="008814C4">
      <w:pPr>
        <w:pStyle w:val="ListParagraph"/>
        <w:numPr>
          <w:ilvl w:val="0"/>
          <w:numId w:val="4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Explain your detrendization and deseasonalization strategy.( support with visualization)</w:t>
      </w:r>
    </w:p>
    <w:p w14:paraId="149499F0" w14:textId="77777777" w:rsidR="008814C4" w:rsidRPr="00BF7DC5" w:rsidRDefault="008814C4" w:rsidP="008814C4">
      <w:pPr>
        <w:pStyle w:val="ListParagraph"/>
        <w:numPr>
          <w:ilvl w:val="0"/>
          <w:numId w:val="4"/>
        </w:numPr>
        <w:rPr>
          <w:color w:val="ED7D31" w:themeColor="accent2"/>
          <w:sz w:val="20"/>
        </w:rPr>
      </w:pPr>
      <w:r w:rsidRPr="00BF7DC5">
        <w:rPr>
          <w:color w:val="ED7D31" w:themeColor="accent2"/>
          <w:sz w:val="20"/>
        </w:rPr>
        <w:t>Explain your outlier analysis and removal. ( support with visualization)( Minimum 2 scientific references)</w:t>
      </w:r>
    </w:p>
    <w:p w14:paraId="23E23AA5" w14:textId="77777777" w:rsidR="008814C4" w:rsidRPr="00BF7DC5" w:rsidRDefault="008814C4" w:rsidP="008814C4">
      <w:pPr>
        <w:pStyle w:val="ListParagraph"/>
        <w:ind w:left="792"/>
        <w:rPr>
          <w:sz w:val="20"/>
        </w:rPr>
      </w:pPr>
    </w:p>
    <w:p w14:paraId="38F09718" w14:textId="77777777" w:rsidR="007F554E" w:rsidRPr="008814C4" w:rsidRDefault="007F554E" w:rsidP="007F554E">
      <w:pPr>
        <w:pStyle w:val="ListParagraph"/>
        <w:numPr>
          <w:ilvl w:val="0"/>
          <w:numId w:val="1"/>
        </w:numPr>
        <w:ind w:left="426"/>
        <w:rPr>
          <w:b/>
        </w:rPr>
      </w:pPr>
      <w:r w:rsidRPr="008814C4">
        <w:rPr>
          <w:b/>
        </w:rPr>
        <w:t>Case</w:t>
      </w:r>
    </w:p>
    <w:p w14:paraId="00E154AE" w14:textId="77777777" w:rsidR="008814C4" w:rsidRPr="008814C4" w:rsidRDefault="008814C4" w:rsidP="008814C4">
      <w:pPr>
        <w:ind w:left="360"/>
        <w:rPr>
          <w:color w:val="ED7D31" w:themeColor="accent2"/>
        </w:rPr>
      </w:pPr>
      <w:r w:rsidRPr="008814C4">
        <w:rPr>
          <w:color w:val="ED7D31" w:themeColor="accent2"/>
        </w:rPr>
        <w:t>Briefly explain your case.</w:t>
      </w:r>
    </w:p>
    <w:p w14:paraId="5F7A4C55" w14:textId="77777777" w:rsidR="007F554E" w:rsidRPr="008814C4" w:rsidRDefault="007F554E" w:rsidP="007F554E">
      <w:pPr>
        <w:pStyle w:val="ListParagraph"/>
        <w:numPr>
          <w:ilvl w:val="1"/>
          <w:numId w:val="1"/>
        </w:numPr>
        <w:rPr>
          <w:b/>
        </w:rPr>
      </w:pPr>
      <w:r w:rsidRPr="008814C4">
        <w:rPr>
          <w:b/>
        </w:rPr>
        <w:t>Analysis</w:t>
      </w:r>
    </w:p>
    <w:p w14:paraId="71CF50C3" w14:textId="77777777" w:rsidR="008814C4" w:rsidRPr="008814C4" w:rsidRDefault="008814C4" w:rsidP="008814C4">
      <w:pPr>
        <w:ind w:left="720"/>
        <w:rPr>
          <w:color w:val="ED7D31" w:themeColor="accent2"/>
        </w:rPr>
      </w:pPr>
      <w:r w:rsidRPr="008814C4">
        <w:rPr>
          <w:color w:val="ED7D31" w:themeColor="accent2"/>
        </w:rPr>
        <w:t>Share your analysis</w:t>
      </w:r>
      <w:r>
        <w:rPr>
          <w:color w:val="ED7D31" w:themeColor="accent2"/>
        </w:rPr>
        <w:t xml:space="preserve"> (present and forecasting study)</w:t>
      </w:r>
      <w:r w:rsidRPr="008814C4">
        <w:rPr>
          <w:color w:val="ED7D31" w:themeColor="accent2"/>
        </w:rPr>
        <w:t xml:space="preserve">, relevant calculations and charts. </w:t>
      </w:r>
    </w:p>
    <w:p w14:paraId="395A461F" w14:textId="77777777" w:rsidR="007F554E" w:rsidRPr="008814C4" w:rsidRDefault="007F554E" w:rsidP="007F554E">
      <w:pPr>
        <w:pStyle w:val="ListParagraph"/>
        <w:numPr>
          <w:ilvl w:val="1"/>
          <w:numId w:val="1"/>
        </w:numPr>
        <w:rPr>
          <w:b/>
        </w:rPr>
      </w:pPr>
      <w:r w:rsidRPr="008814C4">
        <w:rPr>
          <w:b/>
        </w:rPr>
        <w:t>Results</w:t>
      </w:r>
    </w:p>
    <w:p w14:paraId="5740E1B6" w14:textId="77777777" w:rsidR="008814C4" w:rsidRDefault="008814C4" w:rsidP="008814C4">
      <w:pPr>
        <w:ind w:left="720"/>
      </w:pPr>
      <w:r w:rsidRPr="008814C4">
        <w:rPr>
          <w:color w:val="ED7D31" w:themeColor="accent2"/>
        </w:rPr>
        <w:t>Share</w:t>
      </w:r>
      <w:r>
        <w:rPr>
          <w:color w:val="ED7D31" w:themeColor="accent2"/>
        </w:rPr>
        <w:t xml:space="preserve"> the results of your analysis. (Mathematical outputs, realities)</w:t>
      </w:r>
      <w:r w:rsidRPr="008814C4">
        <w:rPr>
          <w:color w:val="ED7D31" w:themeColor="accent2"/>
        </w:rPr>
        <w:t xml:space="preserve"> ( support with visualization)</w:t>
      </w:r>
    </w:p>
    <w:p w14:paraId="6F1FE3C6" w14:textId="77777777" w:rsidR="007F554E" w:rsidRPr="008814C4" w:rsidRDefault="007F554E" w:rsidP="007F554E">
      <w:pPr>
        <w:pStyle w:val="ListParagraph"/>
        <w:numPr>
          <w:ilvl w:val="0"/>
          <w:numId w:val="1"/>
        </w:numPr>
        <w:ind w:left="426"/>
        <w:rPr>
          <w:b/>
        </w:rPr>
      </w:pPr>
      <w:r w:rsidRPr="008814C4">
        <w:rPr>
          <w:b/>
        </w:rPr>
        <w:t xml:space="preserve">Discussion and future work </w:t>
      </w:r>
    </w:p>
    <w:p w14:paraId="357208E8" w14:textId="77777777" w:rsidR="008814C4" w:rsidRDefault="008814C4" w:rsidP="008814C4">
      <w:pPr>
        <w:ind w:left="720"/>
        <w:rPr>
          <w:color w:val="ED7D31" w:themeColor="accent2"/>
        </w:rPr>
      </w:pPr>
      <w:r w:rsidRPr="008814C4">
        <w:rPr>
          <w:color w:val="ED7D31" w:themeColor="accent2"/>
        </w:rPr>
        <w:t>Interpret the mathematical results. State the present situation and find the expectancies according to forecasting.</w:t>
      </w:r>
    </w:p>
    <w:p w14:paraId="72CC8E5C" w14:textId="77777777" w:rsidR="008814C4" w:rsidRDefault="008814C4" w:rsidP="008814C4">
      <w:pPr>
        <w:ind w:left="792"/>
        <w:rPr>
          <w:color w:val="ED7D31" w:themeColor="accent2"/>
        </w:rPr>
      </w:pPr>
      <w:r w:rsidRPr="008814C4">
        <w:rPr>
          <w:color w:val="ED7D31" w:themeColor="accent2"/>
        </w:rPr>
        <w:t>Give solution ideas (make decisions) for your research question. ( Minimum 2 scientific references)</w:t>
      </w:r>
    </w:p>
    <w:p w14:paraId="2C7E56B6" w14:textId="77777777" w:rsidR="008814C4" w:rsidRDefault="008814C4" w:rsidP="00D552FD">
      <w:pPr>
        <w:ind w:left="720"/>
        <w:rPr>
          <w:color w:val="ED7D31" w:themeColor="accent2"/>
        </w:rPr>
      </w:pPr>
      <w:r>
        <w:rPr>
          <w:color w:val="ED7D31" w:themeColor="accent2"/>
        </w:rPr>
        <w:t>State what you can do in the future to develop the work.</w:t>
      </w:r>
    </w:p>
    <w:p w14:paraId="05D13E31" w14:textId="77777777" w:rsidR="008814C4" w:rsidRDefault="008814C4" w:rsidP="008814C4">
      <w:pPr>
        <w:ind w:left="142"/>
        <w:rPr>
          <w:b/>
          <w:u w:val="single"/>
        </w:rPr>
      </w:pPr>
      <w:r w:rsidRPr="008814C4">
        <w:rPr>
          <w:b/>
          <w:u w:val="single"/>
        </w:rPr>
        <w:t>References</w:t>
      </w:r>
    </w:p>
    <w:p w14:paraId="474B8883" w14:textId="77777777" w:rsidR="00D552FD" w:rsidRPr="00D552FD" w:rsidRDefault="00D552FD" w:rsidP="00D552FD">
      <w:pPr>
        <w:ind w:left="720" w:hanging="578"/>
        <w:rPr>
          <w:color w:val="ED7D31" w:themeColor="accent2"/>
        </w:rPr>
      </w:pPr>
      <w:r w:rsidRPr="00D552FD">
        <w:rPr>
          <w:color w:val="ED7D31" w:themeColor="accent2"/>
        </w:rPr>
        <w:t>[1]</w:t>
      </w:r>
      <w:r w:rsidRPr="00D552FD">
        <w:rPr>
          <w:color w:val="ED7D31" w:themeColor="accent2"/>
        </w:rPr>
        <w:tab/>
        <w:t xml:space="preserve">K. Wang et al., “A comprehensive emission inventory of multiple air pollutants from iron and steel industry in China: Temporal trends and spatial variation characteristics,” Sci. Total Environ., 2016, </w:t>
      </w:r>
      <w:proofErr w:type="spellStart"/>
      <w:r w:rsidRPr="00D552FD">
        <w:rPr>
          <w:color w:val="ED7D31" w:themeColor="accent2"/>
        </w:rPr>
        <w:t>doi</w:t>
      </w:r>
      <w:proofErr w:type="spellEnd"/>
      <w:r w:rsidRPr="00D552FD">
        <w:rPr>
          <w:color w:val="ED7D31" w:themeColor="accent2"/>
        </w:rPr>
        <w:t>: 10.1016/j.scitotenv.2016.03.125.</w:t>
      </w:r>
    </w:p>
    <w:p w14:paraId="37C0D199" w14:textId="77777777" w:rsidR="00D552FD" w:rsidRPr="00D552FD" w:rsidRDefault="00D552FD" w:rsidP="00D552FD">
      <w:pPr>
        <w:ind w:left="720" w:hanging="578"/>
        <w:rPr>
          <w:color w:val="ED7D31" w:themeColor="accent2"/>
        </w:rPr>
      </w:pPr>
      <w:r w:rsidRPr="00D552FD">
        <w:rPr>
          <w:color w:val="ED7D31" w:themeColor="accent2"/>
        </w:rPr>
        <w:t>[2]</w:t>
      </w:r>
      <w:r w:rsidRPr="00D552FD">
        <w:rPr>
          <w:color w:val="ED7D31" w:themeColor="accent2"/>
        </w:rPr>
        <w:tab/>
        <w:t xml:space="preserve">E. </w:t>
      </w:r>
      <w:proofErr w:type="spellStart"/>
      <w:r w:rsidRPr="00D552FD">
        <w:rPr>
          <w:color w:val="ED7D31" w:themeColor="accent2"/>
        </w:rPr>
        <w:t>Pattey</w:t>
      </w:r>
      <w:proofErr w:type="spellEnd"/>
      <w:r w:rsidRPr="00D552FD">
        <w:rPr>
          <w:color w:val="ED7D31" w:themeColor="accent2"/>
        </w:rPr>
        <w:t xml:space="preserve"> and G. </w:t>
      </w:r>
      <w:proofErr w:type="spellStart"/>
      <w:r w:rsidRPr="00D552FD">
        <w:rPr>
          <w:color w:val="ED7D31" w:themeColor="accent2"/>
        </w:rPr>
        <w:t>Qiu</w:t>
      </w:r>
      <w:proofErr w:type="spellEnd"/>
      <w:r w:rsidRPr="00D552FD">
        <w:rPr>
          <w:color w:val="ED7D31" w:themeColor="accent2"/>
        </w:rPr>
        <w:t xml:space="preserve">, “Trends in primary particulate matter emissions from Canadian agriculture,” J. Air Waste </w:t>
      </w:r>
      <w:proofErr w:type="spellStart"/>
      <w:r w:rsidRPr="00D552FD">
        <w:rPr>
          <w:color w:val="ED7D31" w:themeColor="accent2"/>
        </w:rPr>
        <w:t>Manag</w:t>
      </w:r>
      <w:proofErr w:type="spellEnd"/>
      <w:r w:rsidRPr="00D552FD">
        <w:rPr>
          <w:color w:val="ED7D31" w:themeColor="accent2"/>
        </w:rPr>
        <w:t xml:space="preserve">. Assoc., vol. 62, no. 7, pp. 737–747, 2012, </w:t>
      </w:r>
      <w:proofErr w:type="spellStart"/>
      <w:r w:rsidRPr="00D552FD">
        <w:rPr>
          <w:color w:val="ED7D31" w:themeColor="accent2"/>
        </w:rPr>
        <w:t>doi</w:t>
      </w:r>
      <w:proofErr w:type="spellEnd"/>
      <w:r w:rsidRPr="00D552FD">
        <w:rPr>
          <w:color w:val="ED7D31" w:themeColor="accent2"/>
        </w:rPr>
        <w:t>: 10.1080/10962247.2012.672058.</w:t>
      </w:r>
    </w:p>
    <w:p w14:paraId="7B35A369" w14:textId="77777777" w:rsidR="00D552FD" w:rsidRPr="00D552FD" w:rsidRDefault="00D552FD" w:rsidP="00D552FD">
      <w:pPr>
        <w:ind w:left="720" w:hanging="578"/>
        <w:rPr>
          <w:color w:val="ED7D31" w:themeColor="accent2"/>
        </w:rPr>
      </w:pPr>
      <w:r w:rsidRPr="00D552FD">
        <w:rPr>
          <w:color w:val="ED7D31" w:themeColor="accent2"/>
        </w:rPr>
        <w:t>[3]</w:t>
      </w:r>
      <w:r w:rsidRPr="00D552FD">
        <w:rPr>
          <w:color w:val="ED7D31" w:themeColor="accent2"/>
        </w:rPr>
        <w:tab/>
        <w:t xml:space="preserve">S. </w:t>
      </w:r>
      <w:proofErr w:type="spellStart"/>
      <w:r w:rsidRPr="00D552FD">
        <w:rPr>
          <w:color w:val="ED7D31" w:themeColor="accent2"/>
        </w:rPr>
        <w:t>Soylu</w:t>
      </w:r>
      <w:proofErr w:type="spellEnd"/>
      <w:r w:rsidRPr="00D552FD">
        <w:rPr>
          <w:color w:val="ED7D31" w:themeColor="accent2"/>
        </w:rPr>
        <w:t xml:space="preserve">, “Estimation of Turkish road transport emissions,” Energy Policy, 2007, </w:t>
      </w:r>
      <w:proofErr w:type="spellStart"/>
      <w:r w:rsidRPr="00D552FD">
        <w:rPr>
          <w:color w:val="ED7D31" w:themeColor="accent2"/>
        </w:rPr>
        <w:t>doi</w:t>
      </w:r>
      <w:proofErr w:type="spellEnd"/>
      <w:r w:rsidRPr="00D552FD">
        <w:rPr>
          <w:color w:val="ED7D31" w:themeColor="accent2"/>
        </w:rPr>
        <w:t>: 10.1016/j.enpol.2007.02.015.</w:t>
      </w:r>
    </w:p>
    <w:p w14:paraId="53CAE243" w14:textId="66654656" w:rsidR="004208EE" w:rsidRDefault="004208EE" w:rsidP="00D552FD">
      <w:pPr>
        <w:ind w:left="720" w:hanging="578"/>
      </w:pPr>
      <w:r>
        <w:t>*Do not overuse graphs</w:t>
      </w:r>
      <w:r w:rsidR="00F80421">
        <w:t>; every</w:t>
      </w:r>
      <w:r>
        <w:t xml:space="preserve"> graph must be explained.</w:t>
      </w:r>
    </w:p>
    <w:p w14:paraId="56483DBD" w14:textId="13F78240" w:rsidR="00F80421" w:rsidRDefault="00F80421" w:rsidP="00D552FD">
      <w:pPr>
        <w:ind w:left="720" w:hanging="578"/>
      </w:pPr>
      <w:r>
        <w:t>*Over usage of AI tools is discouraged; it will affect your grade.</w:t>
      </w:r>
    </w:p>
    <w:p w14:paraId="29570C91" w14:textId="2652AB05" w:rsidR="00D552FD" w:rsidRDefault="00D552FD" w:rsidP="00D552FD">
      <w:pPr>
        <w:ind w:left="720" w:hanging="578"/>
      </w:pPr>
      <w:r>
        <w:t xml:space="preserve">*Use </w:t>
      </w:r>
      <w:r w:rsidR="00F80421">
        <w:t xml:space="preserve">the IEEE reference format as in the </w:t>
      </w:r>
      <w:r>
        <w:t xml:space="preserve">examples above. </w:t>
      </w:r>
    </w:p>
    <w:p w14:paraId="0B89E38E" w14:textId="268F66BE" w:rsidR="00D552FD" w:rsidRDefault="00D552FD" w:rsidP="00D552FD">
      <w:pPr>
        <w:ind w:left="142"/>
      </w:pPr>
      <w:r>
        <w:t xml:space="preserve">*You must use </w:t>
      </w:r>
      <w:r w:rsidR="00F80421">
        <w:t>at least 20 references as stated,</w:t>
      </w:r>
      <w:r>
        <w:t xml:space="preserve"> and references must be from papers published in scientific journals.</w:t>
      </w:r>
    </w:p>
    <w:p w14:paraId="43EB8000" w14:textId="77777777" w:rsidR="00D552FD" w:rsidRDefault="00D552FD" w:rsidP="00D552FD">
      <w:pPr>
        <w:ind w:left="142"/>
      </w:pPr>
      <w:r>
        <w:t>*You can search for references from:</w:t>
      </w:r>
    </w:p>
    <w:p w14:paraId="3C9A496E" w14:textId="77777777" w:rsidR="00D552FD" w:rsidRDefault="000A4FB5" w:rsidP="00D552FD">
      <w:pPr>
        <w:spacing w:after="0" w:line="240" w:lineRule="auto"/>
        <w:ind w:left="142"/>
      </w:pPr>
      <w:hyperlink r:id="rId7" w:anchor="basic" w:history="1">
        <w:r w:rsidR="00D552FD" w:rsidRPr="003E71B1">
          <w:rPr>
            <w:rStyle w:val="Hyperlink"/>
          </w:rPr>
          <w:t>https://www.scopus.com/search/form.uri?display=basic#basic</w:t>
        </w:r>
      </w:hyperlink>
      <w:r w:rsidR="00D552FD">
        <w:t xml:space="preserve"> </w:t>
      </w:r>
    </w:p>
    <w:p w14:paraId="05FFDB1B" w14:textId="77777777" w:rsidR="00D552FD" w:rsidRDefault="000A4FB5" w:rsidP="00D552FD">
      <w:pPr>
        <w:spacing w:after="0" w:line="240" w:lineRule="auto"/>
        <w:ind w:left="142"/>
      </w:pPr>
      <w:hyperlink r:id="rId8" w:history="1">
        <w:r w:rsidR="00D552FD" w:rsidRPr="003E71B1">
          <w:rPr>
            <w:rStyle w:val="Hyperlink"/>
          </w:rPr>
          <w:t>https://www.mendeley.com/?interaction_required=true</w:t>
        </w:r>
      </w:hyperlink>
      <w:r w:rsidR="00D552FD">
        <w:t xml:space="preserve"> </w:t>
      </w:r>
    </w:p>
    <w:p w14:paraId="43853BA1" w14:textId="77777777" w:rsidR="00D552FD" w:rsidRDefault="000A4FB5" w:rsidP="00D552FD">
      <w:pPr>
        <w:spacing w:after="0" w:line="240" w:lineRule="auto"/>
        <w:ind w:left="142"/>
      </w:pPr>
      <w:hyperlink r:id="rId9" w:history="1">
        <w:r w:rsidR="00D552FD" w:rsidRPr="003E71B1">
          <w:rPr>
            <w:rStyle w:val="Hyperlink"/>
          </w:rPr>
          <w:t>https://scholar.google.com/</w:t>
        </w:r>
      </w:hyperlink>
      <w:r w:rsidR="00D552FD">
        <w:t xml:space="preserve"> </w:t>
      </w:r>
    </w:p>
    <w:p w14:paraId="694D5864" w14:textId="77777777" w:rsidR="00D552FD" w:rsidRDefault="000A4FB5" w:rsidP="00D552FD">
      <w:pPr>
        <w:spacing w:after="0" w:line="240" w:lineRule="auto"/>
        <w:ind w:left="142"/>
      </w:pPr>
      <w:hyperlink r:id="rId10" w:history="1">
        <w:r w:rsidR="00D552FD" w:rsidRPr="003E71B1">
          <w:rPr>
            <w:rStyle w:val="Hyperlink"/>
          </w:rPr>
          <w:t>https://pubmed.ncbi.nlm.nih.gov/</w:t>
        </w:r>
      </w:hyperlink>
      <w:r w:rsidR="00D552FD">
        <w:t xml:space="preserve"> </w:t>
      </w:r>
    </w:p>
    <w:p w14:paraId="5744EA6A" w14:textId="77777777" w:rsidR="00D552FD" w:rsidRPr="00D552FD" w:rsidRDefault="000A4FB5" w:rsidP="004208EE">
      <w:pPr>
        <w:ind w:left="142"/>
      </w:pPr>
      <w:hyperlink r:id="rId11" w:history="1">
        <w:r w:rsidR="00D552FD" w:rsidRPr="003E71B1">
          <w:rPr>
            <w:rStyle w:val="Hyperlink"/>
          </w:rPr>
          <w:t>https://www.researchgate.net/</w:t>
        </w:r>
      </w:hyperlink>
      <w:r w:rsidR="00D552FD">
        <w:t xml:space="preserve">  </w:t>
      </w:r>
    </w:p>
    <w:sectPr w:rsidR="00D552FD" w:rsidRPr="00D552FD" w:rsidSect="004208E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18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10268" w14:textId="77777777" w:rsidR="000A4FB5" w:rsidRDefault="000A4FB5" w:rsidP="001A6DD8">
      <w:pPr>
        <w:spacing w:after="0" w:line="240" w:lineRule="auto"/>
      </w:pPr>
      <w:r>
        <w:separator/>
      </w:r>
    </w:p>
  </w:endnote>
  <w:endnote w:type="continuationSeparator" w:id="0">
    <w:p w14:paraId="4134E07A" w14:textId="77777777" w:rsidR="000A4FB5" w:rsidRDefault="000A4FB5" w:rsidP="001A6D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3FDD4" w14:textId="77777777" w:rsidR="001A6DD8" w:rsidRDefault="001A6D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B618F" w14:textId="77777777" w:rsidR="001A6DD8" w:rsidRDefault="001A6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72B95" w14:textId="77777777" w:rsidR="001A6DD8" w:rsidRDefault="001A6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E5D32" w14:textId="77777777" w:rsidR="000A4FB5" w:rsidRDefault="000A4FB5" w:rsidP="001A6DD8">
      <w:pPr>
        <w:spacing w:after="0" w:line="240" w:lineRule="auto"/>
      </w:pPr>
      <w:r>
        <w:separator/>
      </w:r>
    </w:p>
  </w:footnote>
  <w:footnote w:type="continuationSeparator" w:id="0">
    <w:p w14:paraId="4985206F" w14:textId="77777777" w:rsidR="000A4FB5" w:rsidRDefault="000A4FB5" w:rsidP="001A6D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9A6E8" w14:textId="77777777" w:rsidR="001A6DD8" w:rsidRDefault="001A6D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8212E" w14:textId="77777777" w:rsidR="001A6DD8" w:rsidRPr="001A6DD8" w:rsidRDefault="001A6DD8" w:rsidP="001A6DD8">
    <w:pPr>
      <w:pStyle w:val="Header"/>
      <w:jc w:val="right"/>
      <w:rPr>
        <w:lang w:val="tr-TR"/>
      </w:rPr>
    </w:pPr>
    <w:r>
      <w:rPr>
        <w:lang w:val="tr-TR"/>
      </w:rPr>
      <w:t>D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AEBF" w14:textId="77777777" w:rsidR="001A6DD8" w:rsidRDefault="001A6D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05103"/>
    <w:multiLevelType w:val="hybridMultilevel"/>
    <w:tmpl w:val="EBBE9A1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56B23CF6"/>
    <w:multiLevelType w:val="hybridMultilevel"/>
    <w:tmpl w:val="D94A7C38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" w15:restartNumberingAfterBreak="0">
    <w:nsid w:val="667C686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6CF7245"/>
    <w:multiLevelType w:val="hybridMultilevel"/>
    <w:tmpl w:val="346A1E34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" w15:restartNumberingAfterBreak="0">
    <w:nsid w:val="75C14895"/>
    <w:multiLevelType w:val="hybridMultilevel"/>
    <w:tmpl w:val="61AC9548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7YwtzAyMzAyNjVS0lEKTi0uzszPAykwqgUAG4W2eSwAAAA="/>
  </w:docVars>
  <w:rsids>
    <w:rsidRoot w:val="007F554E"/>
    <w:rsid w:val="00041947"/>
    <w:rsid w:val="00082726"/>
    <w:rsid w:val="000A4FB5"/>
    <w:rsid w:val="00152B99"/>
    <w:rsid w:val="00186DBD"/>
    <w:rsid w:val="001A6DD8"/>
    <w:rsid w:val="0026080F"/>
    <w:rsid w:val="002713C3"/>
    <w:rsid w:val="002859AC"/>
    <w:rsid w:val="00354EBD"/>
    <w:rsid w:val="003D3F19"/>
    <w:rsid w:val="004208EE"/>
    <w:rsid w:val="004445E1"/>
    <w:rsid w:val="00464666"/>
    <w:rsid w:val="004C41CC"/>
    <w:rsid w:val="00521FF8"/>
    <w:rsid w:val="00792D5B"/>
    <w:rsid w:val="007F4E52"/>
    <w:rsid w:val="007F554E"/>
    <w:rsid w:val="0080767F"/>
    <w:rsid w:val="00826622"/>
    <w:rsid w:val="0082751D"/>
    <w:rsid w:val="008814C4"/>
    <w:rsid w:val="00975F93"/>
    <w:rsid w:val="009B33E5"/>
    <w:rsid w:val="00BA3492"/>
    <w:rsid w:val="00BD5B59"/>
    <w:rsid w:val="00BF7DC5"/>
    <w:rsid w:val="00D552FD"/>
    <w:rsid w:val="00E05091"/>
    <w:rsid w:val="00F80421"/>
    <w:rsid w:val="00FE0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20F934"/>
  <w15:chartTrackingRefBased/>
  <w15:docId w15:val="{D0C8959A-9F8E-4905-9159-8F21C83E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2F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6DD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DD8"/>
  </w:style>
  <w:style w:type="paragraph" w:styleId="Footer">
    <w:name w:val="footer"/>
    <w:basedOn w:val="Normal"/>
    <w:link w:val="FooterChar"/>
    <w:uiPriority w:val="99"/>
    <w:unhideWhenUsed/>
    <w:rsid w:val="001A6DD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D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ndeley.com/?interaction_required=true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opus.com/search/form.uri?display=basic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pubmed.ncbi.nlm.nih.gov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4</TotalTime>
  <Pages>2</Pages>
  <Words>505</Words>
  <Characters>3138</Characters>
  <Application>Microsoft Office Word</Application>
  <DocSecurity>0</DocSecurity>
  <Lines>7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gi Uluhan</dc:creator>
  <cp:keywords/>
  <dc:description/>
  <cp:lastModifiedBy>Ezgi Uluhan</cp:lastModifiedBy>
  <cp:revision>6</cp:revision>
  <dcterms:created xsi:type="dcterms:W3CDTF">2023-03-06T08:11:00Z</dcterms:created>
  <dcterms:modified xsi:type="dcterms:W3CDTF">2024-02-21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c574b4d5978766ac105e3a0990654ce1390cfd32fe3c4cd1e4fd5cc092fada</vt:lpwstr>
  </property>
</Properties>
</file>